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_text_resul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Schwinn</w:t>
      </w:r>
    </w:p>
    <w:p>
      <w:pPr>
        <w:pStyle w:val="Date"/>
      </w:pPr>
      <w:r>
        <w:t xml:space="preserve">6/30/2019</w:t>
      </w:r>
    </w:p>
    <w:p>
      <w:pPr>
        <w:pStyle w:val="Heading1"/>
      </w:pPr>
      <w:bookmarkStart w:id="20" w:name="Xf7ad25f2c8216832fad6fb9f6c7c80d55d556f0"/>
      <w:r>
        <w:t xml:space="preserve">Table 3 Log Total Copyright Registrations, 1790–2015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58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69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78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98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4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25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32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51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5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8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1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1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1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4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3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13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01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3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31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64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0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3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2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5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6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6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7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8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9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19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20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rne.1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5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8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4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0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1" w:name="Xc14559e08369d46f1a3fa2c15370c21224ba4b0"/>
      <w:r>
        <w:t xml:space="preserve">Table 4 Log Total Copyright Registrations, 1790–2015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.28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790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5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9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05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13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67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0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6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78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63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64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1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79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33)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47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4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2" w:name="Xb5e6df74fa816f128726d13ccc8e8b4e72c1cfd"/>
      <w:r>
        <w:t xml:space="preserve">Table 5 Log Total Copyright Registrations, 1790–2015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36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790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9.874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37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9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93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8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1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0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4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7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00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6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0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2.46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7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78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52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00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64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47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79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35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47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3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.x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1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1.33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0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1.31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4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4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5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text_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0d626da8c586a95085a2af63edee9146c43ee7d"/>
      <w:r>
        <w:t xml:space="preserve">Table 6 Log Total Copyright Registrations, 1790–2015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2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12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5.948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99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2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74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50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92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6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4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07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5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3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2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1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.8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44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0.27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74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34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74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4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411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92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00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00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27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.x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94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8.367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280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35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6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1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5" w:name="table-7-log-renewals-19092006"/>
      <w:r>
        <w:t xml:space="preserve">Table 7 Log Renewals, 1909–2006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3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5.744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666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9.006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84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06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5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68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newal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98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4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4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6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75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5.84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38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691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c.spending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5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52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2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57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istrations_lagged_28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7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0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4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67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9.55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93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66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42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newal.ext.1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0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38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70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to.renewal.1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63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69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46)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61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1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1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2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_text_results</dc:title>
  <dc:creator>Richard Schwinn</dc:creator>
  <cp:keywords/>
  <dcterms:created xsi:type="dcterms:W3CDTF">2019-07-04T02:53:23Z</dcterms:created>
  <dcterms:modified xsi:type="dcterms:W3CDTF">2019-07-04T02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19</vt:lpwstr>
  </property>
  <property fmtid="{D5CDD505-2E9C-101B-9397-08002B2CF9AE}" pid="3" name="output">
    <vt:lpwstr/>
  </property>
</Properties>
</file>